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F5EA2" w14:textId="77777777" w:rsidR="005A241E" w:rsidRDefault="005A241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b/>
          <w:sz w:val="32"/>
          <w:szCs w:val="32"/>
        </w:rPr>
      </w:pPr>
    </w:p>
    <w:p w14:paraId="2D9E3742" w14:textId="77777777" w:rsidR="005F04D9" w:rsidRPr="006D014E" w:rsidRDefault="005F04D9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B55CC8">
        <w:rPr>
          <w:rFonts w:ascii="Calibri" w:hAnsi="Calibri" w:cs="Calibri"/>
          <w:b/>
          <w:sz w:val="32"/>
          <w:szCs w:val="32"/>
        </w:rPr>
        <w:t>Α Ι Τ Η Σ Η</w:t>
      </w:r>
    </w:p>
    <w:p w14:paraId="29BAA09E" w14:textId="77777777" w:rsidR="007C0FE6" w:rsidRDefault="007C0FE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77B0855E" w14:textId="77777777" w:rsidR="007C0FE6" w:rsidRDefault="007C0FE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49F95B49" w14:textId="77777777" w:rsidR="00B26171" w:rsidRDefault="004F773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Επώνυμο</w:t>
      </w:r>
      <w:r w:rsidR="005F04D9" w:rsidRPr="00636E88">
        <w:rPr>
          <w:rFonts w:ascii="Calibri" w:hAnsi="Calibri" w:cs="Calibri"/>
          <w:sz w:val="24"/>
          <w:szCs w:val="24"/>
        </w:rPr>
        <w:t>:</w:t>
      </w:r>
      <w:r w:rsidR="00F91506">
        <w:rPr>
          <w:rFonts w:ascii="Calibri" w:hAnsi="Calibri" w:cs="Calibri"/>
          <w:sz w:val="24"/>
          <w:szCs w:val="24"/>
        </w:rPr>
        <w:t>…………………………………………</w:t>
      </w:r>
      <w:r w:rsidR="00982D88">
        <w:rPr>
          <w:rFonts w:ascii="Calibri" w:hAnsi="Calibri" w:cs="Calibri"/>
          <w:sz w:val="24"/>
          <w:szCs w:val="24"/>
        </w:rPr>
        <w:t>…</w:t>
      </w:r>
      <w:r w:rsidR="002E2951">
        <w:rPr>
          <w:rFonts w:ascii="Calibri" w:hAnsi="Calibri" w:cs="Calibri"/>
          <w:sz w:val="24"/>
          <w:szCs w:val="24"/>
        </w:rPr>
        <w:t>….</w:t>
      </w:r>
    </w:p>
    <w:p w14:paraId="7E2FEE56" w14:textId="77777777" w:rsidR="005F04D9" w:rsidRPr="00636E88" w:rsidRDefault="006A28EA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Όνομα</w:t>
      </w:r>
      <w:r w:rsidRPr="00636E88">
        <w:rPr>
          <w:rFonts w:ascii="Calibri" w:hAnsi="Calibri" w:cs="Calibri"/>
          <w:sz w:val="24"/>
          <w:szCs w:val="24"/>
        </w:rPr>
        <w:t>:</w:t>
      </w:r>
      <w:r w:rsidR="00F91506">
        <w:rPr>
          <w:rFonts w:ascii="Calibri" w:hAnsi="Calibri" w:cs="Calibri"/>
          <w:sz w:val="24"/>
          <w:szCs w:val="24"/>
        </w:rPr>
        <w:t>………………………………………………</w:t>
      </w:r>
      <w:r w:rsidR="00982D88">
        <w:rPr>
          <w:rFonts w:ascii="Calibri" w:hAnsi="Calibri" w:cs="Calibri"/>
          <w:sz w:val="24"/>
          <w:szCs w:val="24"/>
        </w:rPr>
        <w:t>……</w:t>
      </w:r>
    </w:p>
    <w:p w14:paraId="0FD74BE3" w14:textId="77777777" w:rsidR="005F04D9" w:rsidRPr="00F91506" w:rsidRDefault="00273A6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ατρώνυμο</w:t>
      </w:r>
      <w:r w:rsidR="005F04D9" w:rsidRPr="00636E88">
        <w:rPr>
          <w:rFonts w:ascii="Calibri" w:hAnsi="Calibri" w:cs="Calibri"/>
          <w:sz w:val="24"/>
          <w:szCs w:val="24"/>
        </w:rPr>
        <w:t>:</w:t>
      </w:r>
      <w:r w:rsidR="00195FC4">
        <w:rPr>
          <w:rFonts w:ascii="Calibri" w:hAnsi="Calibri" w:cs="Calibri"/>
          <w:sz w:val="24"/>
          <w:szCs w:val="24"/>
        </w:rPr>
        <w:t>………………………………………</w:t>
      </w:r>
      <w:r>
        <w:rPr>
          <w:rFonts w:ascii="Calibri" w:hAnsi="Calibri" w:cs="Calibri"/>
          <w:sz w:val="24"/>
          <w:szCs w:val="24"/>
        </w:rPr>
        <w:t>…..</w:t>
      </w:r>
      <w:r w:rsidR="004F2933">
        <w:rPr>
          <w:rFonts w:ascii="Calibri" w:hAnsi="Calibri" w:cs="Calibri"/>
          <w:sz w:val="24"/>
          <w:szCs w:val="24"/>
        </w:rPr>
        <w:t>.</w:t>
      </w:r>
    </w:p>
    <w:p w14:paraId="5186F3A5" w14:textId="77777777" w:rsidR="00636E88" w:rsidRDefault="00273A6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ΑΕΜ</w:t>
      </w:r>
      <w:r w:rsidR="00B55CC8">
        <w:rPr>
          <w:rFonts w:ascii="Calibri" w:hAnsi="Calibri" w:cs="Calibri"/>
          <w:sz w:val="24"/>
          <w:szCs w:val="24"/>
        </w:rPr>
        <w:t>:……………………………………</w:t>
      </w:r>
      <w:r w:rsidR="004F2933">
        <w:rPr>
          <w:rFonts w:ascii="Calibri" w:hAnsi="Calibri" w:cs="Calibri"/>
          <w:sz w:val="24"/>
          <w:szCs w:val="24"/>
        </w:rPr>
        <w:t>………………….</w:t>
      </w:r>
    </w:p>
    <w:p w14:paraId="413DD2EA" w14:textId="77777777" w:rsidR="003C70B9" w:rsidRPr="00195FC4" w:rsidRDefault="003C70B9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7BD129E7" w14:textId="77777777" w:rsidR="00636E88" w:rsidRPr="00C43B6D" w:rsidRDefault="00636E88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Διεύθυνση</w:t>
      </w:r>
      <w:r w:rsidRPr="00636E88">
        <w:rPr>
          <w:rFonts w:ascii="Calibri" w:hAnsi="Calibri" w:cs="Calibri"/>
          <w:sz w:val="24"/>
          <w:szCs w:val="24"/>
        </w:rPr>
        <w:t>:</w:t>
      </w:r>
      <w:r w:rsidR="000E148E">
        <w:rPr>
          <w:rFonts w:ascii="Calibri" w:hAnsi="Calibri" w:cs="Calibri"/>
          <w:sz w:val="24"/>
          <w:szCs w:val="24"/>
        </w:rPr>
        <w:t>…………………………………………….</w:t>
      </w:r>
    </w:p>
    <w:p w14:paraId="22418D63" w14:textId="77777777" w:rsidR="00636E88" w:rsidRDefault="000E148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</w:t>
      </w:r>
      <w:r w:rsidR="00FA182C">
        <w:rPr>
          <w:rFonts w:ascii="Calibri" w:hAnsi="Calibri" w:cs="Calibri"/>
          <w:sz w:val="24"/>
          <w:szCs w:val="24"/>
        </w:rPr>
        <w:t>.</w:t>
      </w:r>
    </w:p>
    <w:p w14:paraId="47D9DC37" w14:textId="77777777" w:rsidR="00B55CC8" w:rsidRDefault="00FA182C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0BE20E3D" w14:textId="77777777" w:rsidR="004F2933" w:rsidRDefault="00FA182C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Τηλέφωνο </w:t>
      </w:r>
      <w:r w:rsidR="003A2621">
        <w:rPr>
          <w:rFonts w:ascii="Calibri" w:hAnsi="Calibri" w:cs="Calibri"/>
          <w:sz w:val="24"/>
          <w:szCs w:val="24"/>
        </w:rPr>
        <w:t>κινητό</w:t>
      </w:r>
      <w:r>
        <w:rPr>
          <w:rFonts w:ascii="Calibri" w:hAnsi="Calibri" w:cs="Calibri"/>
          <w:sz w:val="24"/>
          <w:szCs w:val="24"/>
        </w:rPr>
        <w:t>:………………………………</w:t>
      </w:r>
      <w:r w:rsidR="003A2621">
        <w:rPr>
          <w:rFonts w:ascii="Calibri" w:hAnsi="Calibri" w:cs="Calibri"/>
          <w:sz w:val="24"/>
          <w:szCs w:val="24"/>
        </w:rPr>
        <w:t>…..</w:t>
      </w:r>
    </w:p>
    <w:p w14:paraId="7A48EEFB" w14:textId="77777777" w:rsidR="004F2933" w:rsidRDefault="004F2933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5B05158F" w14:textId="77777777" w:rsidR="004F2933" w:rsidRDefault="004F2933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6D18EAE2" w14:textId="77777777" w:rsidR="003A2621" w:rsidRDefault="001D6CF3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b/>
          <w:sz w:val="24"/>
          <w:szCs w:val="24"/>
        </w:rPr>
      </w:pPr>
      <w:r w:rsidRPr="00FA182C">
        <w:rPr>
          <w:rFonts w:ascii="Calibri" w:hAnsi="Calibri" w:cs="Calibri"/>
          <w:b/>
          <w:sz w:val="24"/>
          <w:szCs w:val="24"/>
        </w:rPr>
        <w:t>ΘΕΜΑ:</w:t>
      </w:r>
      <w:r w:rsidR="00851DEF">
        <w:rPr>
          <w:rFonts w:ascii="Calibri" w:hAnsi="Calibri" w:cs="Calibri"/>
          <w:b/>
          <w:sz w:val="24"/>
          <w:szCs w:val="24"/>
        </w:rPr>
        <w:t xml:space="preserve"> </w:t>
      </w:r>
      <w:r w:rsidR="00273A66">
        <w:rPr>
          <w:rFonts w:ascii="Calibri" w:hAnsi="Calibri" w:cs="Calibri"/>
          <w:b/>
          <w:sz w:val="24"/>
          <w:szCs w:val="24"/>
        </w:rPr>
        <w:t>α) Προτεινόμενος τίτλος Μεταπτυχιακής – Διπλωματικής εργασίας</w:t>
      </w:r>
      <w:r w:rsidR="003A2621">
        <w:rPr>
          <w:rFonts w:ascii="Calibri" w:hAnsi="Calibri" w:cs="Calibri"/>
          <w:b/>
          <w:sz w:val="24"/>
          <w:szCs w:val="24"/>
        </w:rPr>
        <w:t xml:space="preserve"> </w:t>
      </w:r>
    </w:p>
    <w:p w14:paraId="6FF7DB6E" w14:textId="77777777" w:rsidR="002E2951" w:rsidRPr="0097579F" w:rsidRDefault="00273A6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β) Προτεινόμενος/η επιβλέπων/ουσα καθηγητή/τρια</w:t>
      </w:r>
      <w:r w:rsidR="004F2933">
        <w:rPr>
          <w:rFonts w:ascii="Calibri" w:hAnsi="Calibri" w:cs="Calibri"/>
          <w:b/>
          <w:sz w:val="24"/>
          <w:szCs w:val="24"/>
        </w:rPr>
        <w:t xml:space="preserve"> </w:t>
      </w:r>
    </w:p>
    <w:p w14:paraId="12AA0A91" w14:textId="77777777" w:rsidR="002E2951" w:rsidRDefault="002E295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20641D0B" w14:textId="77777777" w:rsidR="003A2621" w:rsidRDefault="003A262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3BBAE399" w14:textId="77777777" w:rsidR="002E2951" w:rsidRDefault="002B7472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Θεσσαλονίκη</w:t>
      </w:r>
      <w:r w:rsidR="006D014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>……………………………</w:t>
      </w:r>
      <w:r w:rsidR="004F2933">
        <w:rPr>
          <w:rFonts w:ascii="Calibri" w:hAnsi="Calibri" w:cs="Calibri"/>
          <w:sz w:val="24"/>
          <w:szCs w:val="24"/>
        </w:rPr>
        <w:t>……………</w:t>
      </w:r>
    </w:p>
    <w:p w14:paraId="0BBA2BB1" w14:textId="77777777" w:rsidR="002E2951" w:rsidRDefault="002E295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002AE73E" w14:textId="77777777" w:rsidR="00FA182C" w:rsidRDefault="00FA182C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08F5E302" w14:textId="77777777" w:rsidR="003A2621" w:rsidRDefault="003A262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5C128105" w14:textId="77777777" w:rsidR="00733031" w:rsidRDefault="0073303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4CEC74FF" w14:textId="77777777" w:rsidR="00B26171" w:rsidRDefault="005A241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column"/>
      </w:r>
      <w:r w:rsidR="00B26171">
        <w:rPr>
          <w:rFonts w:ascii="Calibri" w:hAnsi="Calibri" w:cs="Calibri"/>
          <w:sz w:val="24"/>
          <w:szCs w:val="24"/>
        </w:rPr>
        <w:t>Προς</w:t>
      </w:r>
    </w:p>
    <w:p w14:paraId="2651438A" w14:textId="79CEF7C1" w:rsidR="0097579F" w:rsidRDefault="00B2617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Τη</w:t>
      </w:r>
      <w:r w:rsidR="00D920FF">
        <w:rPr>
          <w:rFonts w:ascii="Calibri" w:hAnsi="Calibri" w:cs="Calibri"/>
          <w:sz w:val="24"/>
          <w:szCs w:val="24"/>
        </w:rPr>
        <w:t>ν</w:t>
      </w:r>
      <w:r>
        <w:rPr>
          <w:rFonts w:ascii="Calibri" w:hAnsi="Calibri" w:cs="Calibri"/>
          <w:sz w:val="24"/>
          <w:szCs w:val="24"/>
        </w:rPr>
        <w:t xml:space="preserve"> </w:t>
      </w:r>
      <w:r w:rsidR="00D920FF">
        <w:rPr>
          <w:rFonts w:ascii="Calibri" w:hAnsi="Calibri" w:cs="Calibri"/>
          <w:sz w:val="24"/>
          <w:szCs w:val="24"/>
        </w:rPr>
        <w:t xml:space="preserve">Επιτροπή Προγράμματος Σπουδών </w:t>
      </w:r>
      <w:r>
        <w:rPr>
          <w:rFonts w:ascii="Calibri" w:hAnsi="Calibri" w:cs="Calibri"/>
          <w:sz w:val="24"/>
          <w:szCs w:val="24"/>
        </w:rPr>
        <w:t xml:space="preserve"> </w:t>
      </w:r>
      <w:r w:rsidR="007C0FE6">
        <w:rPr>
          <w:rFonts w:ascii="Calibri" w:hAnsi="Calibri" w:cs="Calibri"/>
          <w:sz w:val="24"/>
          <w:szCs w:val="24"/>
        </w:rPr>
        <w:t xml:space="preserve">του </w:t>
      </w:r>
      <w:r w:rsidR="00A73614">
        <w:rPr>
          <w:rFonts w:ascii="Calibri" w:hAnsi="Calibri" w:cs="Calibri"/>
          <w:sz w:val="24"/>
          <w:szCs w:val="24"/>
        </w:rPr>
        <w:t xml:space="preserve">Δ.Π.Μ.Σ. </w:t>
      </w:r>
      <w:r w:rsidR="005A241E">
        <w:rPr>
          <w:rFonts w:ascii="Calibri" w:hAnsi="Calibri" w:cs="Calibri"/>
          <w:sz w:val="24"/>
          <w:szCs w:val="24"/>
        </w:rPr>
        <w:t>«</w:t>
      </w:r>
      <w:r w:rsidR="00A73614">
        <w:rPr>
          <w:rFonts w:ascii="Calibri" w:hAnsi="Calibri" w:cs="Calibri"/>
          <w:sz w:val="24"/>
          <w:szCs w:val="24"/>
        </w:rPr>
        <w:t>Θρησκευτικός και Προσκυνηματικός Τουρισμός</w:t>
      </w:r>
      <w:r w:rsidR="005A241E">
        <w:rPr>
          <w:rFonts w:ascii="Calibri" w:hAnsi="Calibri" w:cs="Calibri"/>
          <w:sz w:val="24"/>
          <w:szCs w:val="24"/>
        </w:rPr>
        <w:t>»</w:t>
      </w:r>
      <w:r w:rsidR="00A73614">
        <w:rPr>
          <w:rFonts w:ascii="Calibri" w:hAnsi="Calibri" w:cs="Calibri"/>
          <w:sz w:val="24"/>
          <w:szCs w:val="24"/>
        </w:rPr>
        <w:t xml:space="preserve"> </w:t>
      </w:r>
      <w:r w:rsidR="0097579F">
        <w:rPr>
          <w:rFonts w:ascii="Calibri" w:hAnsi="Calibri" w:cs="Calibri"/>
          <w:sz w:val="24"/>
          <w:szCs w:val="24"/>
        </w:rPr>
        <w:t>του Τμήματος Κοινωνικής Θεολογίας</w:t>
      </w:r>
      <w:r w:rsidR="00A80FAD">
        <w:rPr>
          <w:rFonts w:ascii="Calibri" w:hAnsi="Calibri" w:cs="Calibri"/>
          <w:sz w:val="24"/>
          <w:szCs w:val="24"/>
        </w:rPr>
        <w:t xml:space="preserve"> και Χριστιανικού Πολιτισμού</w:t>
      </w:r>
      <w:r w:rsidR="005A241E">
        <w:rPr>
          <w:rFonts w:ascii="Calibri" w:hAnsi="Calibri" w:cs="Calibri"/>
          <w:sz w:val="24"/>
          <w:szCs w:val="24"/>
        </w:rPr>
        <w:t xml:space="preserve"> Α.Π.Θ.</w:t>
      </w:r>
      <w:r w:rsidR="00A73614">
        <w:rPr>
          <w:rFonts w:ascii="Calibri" w:hAnsi="Calibri" w:cs="Calibri"/>
          <w:sz w:val="24"/>
          <w:szCs w:val="24"/>
        </w:rPr>
        <w:t xml:space="preserve"> </w:t>
      </w:r>
    </w:p>
    <w:p w14:paraId="1698C400" w14:textId="77777777" w:rsidR="001B3540" w:rsidRDefault="001B3540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7DA3F6AF" w14:textId="77777777" w:rsidR="002E2951" w:rsidRDefault="00273A6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Σύμφωνα με τ</w:t>
      </w:r>
      <w:r w:rsidR="00A73614">
        <w:rPr>
          <w:rFonts w:ascii="Calibri" w:hAnsi="Calibri" w:cs="Calibri"/>
          <w:sz w:val="24"/>
          <w:szCs w:val="24"/>
        </w:rPr>
        <w:t>η</w:t>
      </w:r>
      <w:r w:rsidR="00776D92">
        <w:rPr>
          <w:rFonts w:ascii="Calibri" w:hAnsi="Calibri" w:cs="Calibri"/>
          <w:sz w:val="24"/>
          <w:szCs w:val="24"/>
        </w:rPr>
        <w:t>ν</w:t>
      </w:r>
      <w:r>
        <w:rPr>
          <w:rFonts w:ascii="Calibri" w:hAnsi="Calibri" w:cs="Calibri"/>
          <w:sz w:val="24"/>
          <w:szCs w:val="24"/>
        </w:rPr>
        <w:t xml:space="preserve"> παρ. 1</w:t>
      </w:r>
      <w:r w:rsidR="006D014E">
        <w:rPr>
          <w:rFonts w:ascii="Calibri" w:hAnsi="Calibri" w:cs="Calibri"/>
          <w:sz w:val="24"/>
          <w:szCs w:val="24"/>
        </w:rPr>
        <w:t>6</w:t>
      </w:r>
      <w:r>
        <w:rPr>
          <w:rFonts w:ascii="Calibri" w:hAnsi="Calibri" w:cs="Calibri"/>
          <w:sz w:val="24"/>
          <w:szCs w:val="24"/>
        </w:rPr>
        <w:t xml:space="preserve"> του άρθρου </w:t>
      </w:r>
      <w:r w:rsidR="006D014E">
        <w:rPr>
          <w:rFonts w:ascii="Calibri" w:hAnsi="Calibri" w:cs="Calibri"/>
          <w:sz w:val="24"/>
          <w:szCs w:val="24"/>
        </w:rPr>
        <w:t>6</w:t>
      </w:r>
      <w:r>
        <w:rPr>
          <w:rFonts w:ascii="Calibri" w:hAnsi="Calibri" w:cs="Calibri"/>
          <w:sz w:val="24"/>
          <w:szCs w:val="24"/>
        </w:rPr>
        <w:t>, του Εσωτερικού Κανονισμού Μεταπτυχιακών Σπουδών του Τμή</w:t>
      </w:r>
      <w:r w:rsidR="003C70B9">
        <w:rPr>
          <w:rFonts w:ascii="Calibri" w:hAnsi="Calibri" w:cs="Calibri"/>
          <w:sz w:val="24"/>
          <w:szCs w:val="24"/>
        </w:rPr>
        <w:t>ματός μας, καταθέτω αίτηση με τον προτεινόμενο τίτλο Μεταπτυχιακής -Διπλωματικής εργασίας</w:t>
      </w:r>
      <w:r w:rsidR="003A2621">
        <w:rPr>
          <w:rFonts w:ascii="Calibri" w:hAnsi="Calibri" w:cs="Calibri"/>
          <w:sz w:val="24"/>
          <w:szCs w:val="24"/>
        </w:rPr>
        <w:t>:</w:t>
      </w:r>
    </w:p>
    <w:p w14:paraId="163B8ABE" w14:textId="77777777" w:rsidR="002E2951" w:rsidRDefault="003C70B9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α) (Ελληνικά)</w:t>
      </w:r>
      <w:r w:rsidR="002E2951">
        <w:rPr>
          <w:rFonts w:ascii="Calibri" w:hAnsi="Calibri" w:cs="Calibri"/>
          <w:sz w:val="24"/>
          <w:szCs w:val="24"/>
        </w:rPr>
        <w:t>…………………………………………………</w:t>
      </w:r>
    </w:p>
    <w:p w14:paraId="0546558C" w14:textId="77777777" w:rsidR="002E2951" w:rsidRDefault="002E295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</w:t>
      </w:r>
      <w:r w:rsidR="003C70B9">
        <w:rPr>
          <w:rFonts w:ascii="Calibri" w:hAnsi="Calibri" w:cs="Calibri"/>
          <w:sz w:val="24"/>
          <w:szCs w:val="24"/>
        </w:rPr>
        <w:t>……..</w:t>
      </w:r>
    </w:p>
    <w:p w14:paraId="764C8A03" w14:textId="77777777" w:rsidR="003C70B9" w:rsidRDefault="003C70B9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..</w:t>
      </w:r>
    </w:p>
    <w:p w14:paraId="71579118" w14:textId="77777777" w:rsidR="002E2951" w:rsidRDefault="003C70B9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β) (Αγγλικά)</w:t>
      </w:r>
      <w:r w:rsidR="002E2951">
        <w:rPr>
          <w:rFonts w:ascii="Calibri" w:hAnsi="Calibri" w:cs="Calibri"/>
          <w:sz w:val="24"/>
          <w:szCs w:val="24"/>
        </w:rPr>
        <w:t>……………………</w:t>
      </w:r>
      <w:r>
        <w:rPr>
          <w:rFonts w:ascii="Calibri" w:hAnsi="Calibri" w:cs="Calibri"/>
          <w:sz w:val="24"/>
          <w:szCs w:val="24"/>
        </w:rPr>
        <w:t>…………………………….</w:t>
      </w:r>
      <w:r w:rsidR="004F2933">
        <w:rPr>
          <w:rFonts w:ascii="Calibri" w:hAnsi="Calibri" w:cs="Calibri"/>
          <w:sz w:val="24"/>
          <w:szCs w:val="24"/>
        </w:rPr>
        <w:t>.</w:t>
      </w:r>
    </w:p>
    <w:p w14:paraId="4766373C" w14:textId="77777777" w:rsidR="002E2951" w:rsidRDefault="002E295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</w:t>
      </w:r>
      <w:r w:rsidR="003C70B9">
        <w:rPr>
          <w:rFonts w:ascii="Calibri" w:hAnsi="Calibri" w:cs="Calibri"/>
          <w:sz w:val="24"/>
          <w:szCs w:val="24"/>
        </w:rPr>
        <w:t>…</w:t>
      </w:r>
      <w:r w:rsidR="004F2933">
        <w:rPr>
          <w:rFonts w:ascii="Calibri" w:hAnsi="Calibri" w:cs="Calibri"/>
          <w:sz w:val="24"/>
          <w:szCs w:val="24"/>
        </w:rPr>
        <w:t>..</w:t>
      </w:r>
    </w:p>
    <w:p w14:paraId="3761D9D4" w14:textId="77777777" w:rsidR="002E2951" w:rsidRDefault="002E295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</w:t>
      </w:r>
      <w:r w:rsidR="004F2933">
        <w:rPr>
          <w:rFonts w:ascii="Calibri" w:hAnsi="Calibri" w:cs="Calibri"/>
          <w:sz w:val="24"/>
          <w:szCs w:val="24"/>
        </w:rPr>
        <w:t>….</w:t>
      </w:r>
      <w:r w:rsidR="00851DEF">
        <w:rPr>
          <w:rFonts w:ascii="Calibri" w:hAnsi="Calibri" w:cs="Calibri"/>
          <w:sz w:val="24"/>
          <w:szCs w:val="24"/>
        </w:rPr>
        <w:t>.</w:t>
      </w:r>
    </w:p>
    <w:p w14:paraId="3FEE7C79" w14:textId="77777777" w:rsidR="004F2933" w:rsidRDefault="003C70B9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Ως προτεινόμενο/η επιβλέπ</w:t>
      </w:r>
      <w:r w:rsidR="00733031">
        <w:rPr>
          <w:rFonts w:ascii="Calibri" w:hAnsi="Calibri" w:cs="Calibri"/>
          <w:sz w:val="24"/>
          <w:szCs w:val="24"/>
        </w:rPr>
        <w:t>οντα</w:t>
      </w:r>
      <w:r>
        <w:rPr>
          <w:rFonts w:ascii="Calibri" w:hAnsi="Calibri" w:cs="Calibri"/>
          <w:sz w:val="24"/>
          <w:szCs w:val="24"/>
        </w:rPr>
        <w:t>/ουσα καθηγητή/τρια</w:t>
      </w:r>
      <w:r w:rsidR="003A2621">
        <w:rPr>
          <w:rFonts w:ascii="Calibri" w:hAnsi="Calibri" w:cs="Calibri"/>
          <w:sz w:val="24"/>
          <w:szCs w:val="24"/>
        </w:rPr>
        <w:t xml:space="preserve"> προτείνω τον/την</w:t>
      </w:r>
      <w:r>
        <w:rPr>
          <w:rFonts w:ascii="Calibri" w:hAnsi="Calibri" w:cs="Calibri"/>
          <w:sz w:val="24"/>
          <w:szCs w:val="24"/>
        </w:rPr>
        <w:t xml:space="preserve"> …………</w:t>
      </w:r>
      <w:r w:rsidR="004F2933">
        <w:rPr>
          <w:rFonts w:ascii="Calibri" w:hAnsi="Calibri" w:cs="Calibri"/>
          <w:sz w:val="24"/>
          <w:szCs w:val="24"/>
        </w:rPr>
        <w:t>……..</w:t>
      </w:r>
    </w:p>
    <w:p w14:paraId="3B29FB5C" w14:textId="77777777" w:rsidR="00851DEF" w:rsidRDefault="003A262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</w:t>
      </w:r>
      <w:r w:rsidR="00851DEF">
        <w:rPr>
          <w:rFonts w:ascii="Calibri" w:hAnsi="Calibri" w:cs="Calibri"/>
          <w:sz w:val="24"/>
          <w:szCs w:val="24"/>
        </w:rPr>
        <w:t>..</w:t>
      </w:r>
    </w:p>
    <w:p w14:paraId="549CC440" w14:textId="77777777" w:rsidR="007C0FE6" w:rsidRDefault="003A262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</w:t>
      </w:r>
      <w:r w:rsidR="003C70B9">
        <w:rPr>
          <w:rFonts w:ascii="Calibri" w:hAnsi="Calibri" w:cs="Calibri"/>
          <w:sz w:val="24"/>
          <w:szCs w:val="24"/>
        </w:rPr>
        <w:t>..</w:t>
      </w:r>
    </w:p>
    <w:p w14:paraId="1D219E33" w14:textId="77777777" w:rsidR="007C0FE6" w:rsidRDefault="003A262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Συνημμένα υποβάλλω:</w:t>
      </w:r>
    </w:p>
    <w:p w14:paraId="2DBEC0ED" w14:textId="7DDB8E1D" w:rsidR="00273A66" w:rsidRDefault="003A262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α) </w:t>
      </w:r>
      <w:r w:rsidR="00CB0BE2">
        <w:rPr>
          <w:rFonts w:ascii="Calibri" w:hAnsi="Calibri" w:cs="Calibri"/>
          <w:sz w:val="24"/>
          <w:szCs w:val="24"/>
        </w:rPr>
        <w:t>Περίγραμμα έρευνα</w:t>
      </w:r>
      <w:r w:rsidR="004B1C03">
        <w:rPr>
          <w:rFonts w:ascii="Calibri" w:hAnsi="Calibri" w:cs="Calibri"/>
          <w:sz w:val="24"/>
          <w:szCs w:val="24"/>
        </w:rPr>
        <w:t>ς</w:t>
      </w:r>
      <w:r w:rsidR="00CB0BE2">
        <w:rPr>
          <w:rFonts w:ascii="Calibri" w:hAnsi="Calibri" w:cs="Calibri"/>
          <w:sz w:val="24"/>
          <w:szCs w:val="24"/>
        </w:rPr>
        <w:t xml:space="preserve"> Μεταπτυχιακής Διπλωματικής Εργ</w:t>
      </w:r>
      <w:r w:rsidR="00273A66">
        <w:rPr>
          <w:rFonts w:ascii="Calibri" w:hAnsi="Calibri" w:cs="Calibri"/>
          <w:sz w:val="24"/>
          <w:szCs w:val="24"/>
        </w:rPr>
        <w:t>ασίας</w:t>
      </w:r>
    </w:p>
    <w:p w14:paraId="09FC18FF" w14:textId="77777777" w:rsidR="005A241E" w:rsidRDefault="00FB7129" w:rsidP="00733031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Με τιμή</w:t>
      </w:r>
      <w:r w:rsidR="006D014E">
        <w:rPr>
          <w:rFonts w:ascii="Calibri" w:hAnsi="Calibri" w:cs="Calibri"/>
          <w:sz w:val="24"/>
          <w:szCs w:val="24"/>
        </w:rPr>
        <w:t>,</w:t>
      </w:r>
    </w:p>
    <w:p w14:paraId="27579A66" w14:textId="77777777" w:rsidR="005A241E" w:rsidRPr="00FB7129" w:rsidRDefault="005A241E" w:rsidP="00733031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Ο/Η Αιτών/ούσα</w:t>
      </w:r>
    </w:p>
    <w:p w14:paraId="66CAF187" w14:textId="77777777" w:rsidR="005A241E" w:rsidRDefault="005A241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12A0A3E8" w14:textId="77777777" w:rsidR="001B3540" w:rsidRDefault="001B3540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37BCC948" w14:textId="77777777" w:rsidR="00AE3B3E" w:rsidRDefault="00AE3B3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sectPr w:rsidR="00AE3B3E" w:rsidSect="00986BF8">
      <w:headerReference w:type="default" r:id="rId7"/>
      <w:pgSz w:w="11907" w:h="16834"/>
      <w:pgMar w:top="1440" w:right="1080" w:bottom="1440" w:left="1080" w:header="720" w:footer="720" w:gutter="0"/>
      <w:paperSrc w:first="1" w:other="1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A9877" w14:textId="77777777" w:rsidR="00744A8E" w:rsidRDefault="00744A8E" w:rsidP="006D014E">
      <w:r>
        <w:separator/>
      </w:r>
    </w:p>
  </w:endnote>
  <w:endnote w:type="continuationSeparator" w:id="0">
    <w:p w14:paraId="6FA97885" w14:textId="77777777" w:rsidR="00744A8E" w:rsidRDefault="00744A8E" w:rsidP="006D0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05DEF" w14:textId="77777777" w:rsidR="00744A8E" w:rsidRDefault="00744A8E" w:rsidP="006D014E">
      <w:r>
        <w:separator/>
      </w:r>
    </w:p>
  </w:footnote>
  <w:footnote w:type="continuationSeparator" w:id="0">
    <w:p w14:paraId="2B978BB5" w14:textId="77777777" w:rsidR="00744A8E" w:rsidRDefault="00744A8E" w:rsidP="006D0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1" w:type="dxa"/>
      <w:tblInd w:w="-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965"/>
      <w:gridCol w:w="2552"/>
      <w:gridCol w:w="3974"/>
    </w:tblGrid>
    <w:tr w:rsidR="00A73614" w14:paraId="753D2E3D" w14:textId="77777777" w:rsidTr="006D014E">
      <w:trPr>
        <w:trHeight w:val="983"/>
      </w:trPr>
      <w:tc>
        <w:tcPr>
          <w:tcW w:w="3965" w:type="dxa"/>
          <w:shd w:val="clear" w:color="auto" w:fill="auto"/>
        </w:tcPr>
        <w:p w14:paraId="48C9A529" w14:textId="63F64BE5" w:rsidR="006D014E" w:rsidRPr="006D014E" w:rsidRDefault="004630F7" w:rsidP="006D014E">
          <w:pPr>
            <w:tabs>
              <w:tab w:val="left" w:pos="320"/>
            </w:tabs>
            <w:jc w:val="center"/>
            <w:rPr>
              <w:rFonts w:eastAsia="Calibri"/>
              <w:szCs w:val="24"/>
              <w:lang w:val="el-GR"/>
            </w:rPr>
          </w:pPr>
          <w:r>
            <w:rPr>
              <w:rFonts w:eastAsia="Calibri"/>
              <w:noProof/>
              <w:szCs w:val="24"/>
            </w:rPr>
            <w:drawing>
              <wp:inline distT="0" distB="0" distL="0" distR="0" wp14:anchorId="159C9F07" wp14:editId="45763C5B">
                <wp:extent cx="1743075" cy="514350"/>
                <wp:effectExtent l="0" t="0" r="0" b="0"/>
                <wp:docPr id="1" name="Εικόνα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2" w:type="dxa"/>
          <w:vMerge w:val="restart"/>
          <w:shd w:val="clear" w:color="auto" w:fill="auto"/>
        </w:tcPr>
        <w:p w14:paraId="7AD1FECA" w14:textId="259A9A56" w:rsidR="006D014E" w:rsidRPr="006D014E" w:rsidRDefault="004630F7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  <w:r>
            <w:rPr>
              <w:rFonts w:eastAsia="Calibri"/>
              <w:noProof/>
              <w:szCs w:val="24"/>
              <w:lang w:val="el-GR"/>
            </w:rPr>
            <w:drawing>
              <wp:inline distT="0" distB="0" distL="0" distR="0" wp14:anchorId="348D900F" wp14:editId="2B3EDC6A">
                <wp:extent cx="495300" cy="523875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52896F9" w14:textId="77777777" w:rsidR="006D014E" w:rsidRPr="006D014E" w:rsidRDefault="006D014E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</w:p>
        <w:p w14:paraId="6134B794" w14:textId="77777777" w:rsidR="006D014E" w:rsidRPr="006D014E" w:rsidRDefault="00000000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  <w:hyperlink r:id="rId3" w:history="1"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http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://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msc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-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religioustourism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web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auth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gr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/</w:t>
            </w:r>
          </w:hyperlink>
        </w:p>
      </w:tc>
      <w:tc>
        <w:tcPr>
          <w:tcW w:w="3974" w:type="dxa"/>
          <w:shd w:val="clear" w:color="auto" w:fill="auto"/>
        </w:tcPr>
        <w:p w14:paraId="3E73A2E6" w14:textId="54E003B5" w:rsidR="006D014E" w:rsidRPr="006D014E" w:rsidRDefault="004630F7" w:rsidP="006D014E">
          <w:pPr>
            <w:jc w:val="center"/>
            <w:rPr>
              <w:rFonts w:eastAsia="Calibri"/>
              <w:szCs w:val="24"/>
              <w:lang w:val="el-GR"/>
            </w:rPr>
          </w:pPr>
          <w:r>
            <w:rPr>
              <w:rFonts w:eastAsia="Calibri"/>
              <w:noProof/>
              <w:szCs w:val="24"/>
            </w:rPr>
            <w:drawing>
              <wp:inline distT="0" distB="0" distL="0" distR="0" wp14:anchorId="35DC51FD" wp14:editId="462D59EF">
                <wp:extent cx="1609725" cy="457200"/>
                <wp:effectExtent l="0" t="0" r="0" b="0"/>
                <wp:docPr id="3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972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73614" w:rsidRPr="005828EF" w14:paraId="35076343" w14:textId="77777777" w:rsidTr="006D014E">
      <w:tc>
        <w:tcPr>
          <w:tcW w:w="3965" w:type="dxa"/>
          <w:shd w:val="clear" w:color="auto" w:fill="auto"/>
        </w:tcPr>
        <w:p w14:paraId="4723CE73" w14:textId="77777777" w:rsidR="006D014E" w:rsidRPr="006D014E" w:rsidRDefault="006D014E" w:rsidP="006D014E">
          <w:pPr>
            <w:tabs>
              <w:tab w:val="left" w:pos="320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ΑΡΙΣΤΟΤΕΛΕΙΟ ΠΑΝΕΠΙΣΤΗΜΙΟ ΘΕΣΣΑΛΟΝΙΚΗΣ</w:t>
          </w:r>
        </w:p>
        <w:p w14:paraId="43B3E805" w14:textId="77777777" w:rsidR="006D014E" w:rsidRPr="006D014E" w:rsidRDefault="006D014E" w:rsidP="006D014E">
          <w:pPr>
            <w:tabs>
              <w:tab w:val="left" w:pos="320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 xml:space="preserve">ΤΜΗΜΑ ΚΟΙΝΩΝΙΚΗΣ ΘΕΟΛΟΓΙΑΣ </w:t>
          </w:r>
        </w:p>
        <w:p w14:paraId="67D8E447" w14:textId="77777777" w:rsidR="006D014E" w:rsidRPr="006D014E" w:rsidRDefault="006D014E" w:rsidP="006D014E">
          <w:pPr>
            <w:tabs>
              <w:tab w:val="left" w:pos="320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ΚΑΙ ΧΡΙΣΤΙΑΝΙΚΟΥ ΠΟΛΙΤΙΣΜΟΥ</w:t>
          </w:r>
        </w:p>
      </w:tc>
      <w:tc>
        <w:tcPr>
          <w:tcW w:w="2552" w:type="dxa"/>
          <w:vMerge/>
          <w:shd w:val="clear" w:color="auto" w:fill="auto"/>
        </w:tcPr>
        <w:p w14:paraId="06BA572E" w14:textId="77777777" w:rsidR="006D014E" w:rsidRPr="006D014E" w:rsidRDefault="006D014E" w:rsidP="006D014E">
          <w:pPr>
            <w:jc w:val="center"/>
            <w:rPr>
              <w:rFonts w:eastAsia="Calibri"/>
              <w:sz w:val="20"/>
              <w:szCs w:val="24"/>
              <w:lang w:val="el-GR"/>
            </w:rPr>
          </w:pPr>
        </w:p>
      </w:tc>
      <w:tc>
        <w:tcPr>
          <w:tcW w:w="3974" w:type="dxa"/>
          <w:shd w:val="clear" w:color="auto" w:fill="auto"/>
        </w:tcPr>
        <w:p w14:paraId="35AF3BF4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ΔΙΕΘΝΕΣ ΠΑΝΕΠΙΣΤΗΜΙΟ ΤΗΣ ΕΛΛΑΔΟΣ</w:t>
          </w:r>
        </w:p>
        <w:p w14:paraId="1E9BDAFB" w14:textId="77777777" w:rsidR="006D014E" w:rsidRPr="006D014E" w:rsidRDefault="006D014E" w:rsidP="006D014E">
          <w:pPr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 xml:space="preserve">ΤΜΗΜΑ ΔΙΟΙΚΗΣΗΣ ΟΡΓΑΝΙΣΜΩΝ, ΜΑΡΚΕΤΙΝΓΚ </w:t>
          </w:r>
        </w:p>
        <w:p w14:paraId="5C2C92C4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ΚΑΙ ΤΟΥΡΙΣΜΟΥ</w:t>
          </w:r>
        </w:p>
      </w:tc>
    </w:tr>
    <w:tr w:rsidR="00A73614" w:rsidRPr="00D920FF" w14:paraId="40707651" w14:textId="77777777" w:rsidTr="006D014E">
      <w:tc>
        <w:tcPr>
          <w:tcW w:w="10491" w:type="dxa"/>
          <w:gridSpan w:val="3"/>
          <w:shd w:val="clear" w:color="auto" w:fill="auto"/>
        </w:tcPr>
        <w:p w14:paraId="7777D70E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  <w:p w14:paraId="4B822C7F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  <w:p w14:paraId="5BF1DA14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</w:pP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>ΔΙΙΔΡΥΜΑΤΙΚΟ ΠΡΟΓΡΑΜΜΑ ΜΕΤΑΠΤΥΧΙΑΚΩΝ ΣΠΟΥΔΩΝ</w:t>
          </w:r>
        </w:p>
        <w:p w14:paraId="68481837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b/>
              <w:color w:val="1F3864"/>
              <w:szCs w:val="24"/>
              <w:lang w:val="el-GR"/>
            </w:rPr>
          </w:pP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>«ΘΡΗΣΚΕΥΤΙΚΟΣ ΚΑΙ ΠΡΟΣΚΥΝΗΜΑΤΙΚΟΣ ΤΟΥΡΙΣΜΟΣ»</w:t>
          </w:r>
        </w:p>
        <w:p w14:paraId="30D5E5DA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b/>
              <w:color w:val="1F3864"/>
              <w:sz w:val="21"/>
              <w:szCs w:val="24"/>
              <w:lang w:val="el-GR"/>
            </w:rPr>
          </w:pPr>
        </w:p>
        <w:p w14:paraId="18DF96F1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  <w:r w:rsidRPr="006D014E">
            <w:rPr>
              <w:rFonts w:eastAsia="Calibri"/>
              <w:sz w:val="20"/>
              <w:szCs w:val="24"/>
              <w:lang w:val="el-GR"/>
            </w:rPr>
            <w:t>ΔΙΕΥΘΥΝΤΡΙΑ: Κυριακούλα Παπαδημητρίου, Καθηγήτρια Α.Π.Θ.</w:t>
          </w:r>
        </w:p>
        <w:p w14:paraId="54AE5E9C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</w:tc>
    </w:tr>
  </w:tbl>
  <w:p w14:paraId="3577CDA1" w14:textId="77777777" w:rsidR="006D014E" w:rsidRPr="006D014E" w:rsidRDefault="006D014E" w:rsidP="00B26171">
    <w:pPr>
      <w:pStyle w:val="a7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52AAE58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4B00E6B"/>
    <w:multiLevelType w:val="hybridMultilevel"/>
    <w:tmpl w:val="DB4C9EB6"/>
    <w:lvl w:ilvl="0" w:tplc="5EDE00D2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" w15:restartNumberingAfterBreak="0">
    <w:nsid w:val="0D496941"/>
    <w:multiLevelType w:val="hybridMultilevel"/>
    <w:tmpl w:val="7F8A34EE"/>
    <w:lvl w:ilvl="0" w:tplc="AF2802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3A79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8C4C1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CE7B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0EFD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2471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4AEB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44F46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A74AA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090579"/>
    <w:multiLevelType w:val="hybridMultilevel"/>
    <w:tmpl w:val="6632F3D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55AD7"/>
    <w:multiLevelType w:val="hybridMultilevel"/>
    <w:tmpl w:val="808636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E079C"/>
    <w:multiLevelType w:val="hybridMultilevel"/>
    <w:tmpl w:val="4DFE9500"/>
    <w:lvl w:ilvl="0" w:tplc="7FF42A62">
      <w:numFmt w:val="bullet"/>
      <w:lvlText w:val="-"/>
      <w:lvlJc w:val="left"/>
      <w:pPr>
        <w:ind w:left="4170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849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921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9930" w:hanging="360"/>
      </w:pPr>
      <w:rPr>
        <w:rFonts w:ascii="Wingdings" w:hAnsi="Wingdings" w:hint="default"/>
      </w:rPr>
    </w:lvl>
  </w:abstractNum>
  <w:abstractNum w:abstractNumId="6" w15:restartNumberingAfterBreak="0">
    <w:nsid w:val="30EB7311"/>
    <w:multiLevelType w:val="hybridMultilevel"/>
    <w:tmpl w:val="9DBEF2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C1040D"/>
    <w:multiLevelType w:val="hybridMultilevel"/>
    <w:tmpl w:val="45DED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A2C97"/>
    <w:multiLevelType w:val="hybridMultilevel"/>
    <w:tmpl w:val="7EDC22D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8831C5"/>
    <w:multiLevelType w:val="hybridMultilevel"/>
    <w:tmpl w:val="345CFA46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3A943CE"/>
    <w:multiLevelType w:val="hybridMultilevel"/>
    <w:tmpl w:val="0CA69E28"/>
    <w:lvl w:ilvl="0" w:tplc="56A6BAD4">
      <w:start w:val="2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1" w15:restartNumberingAfterBreak="0">
    <w:nsid w:val="576763B1"/>
    <w:multiLevelType w:val="hybridMultilevel"/>
    <w:tmpl w:val="85E403C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50409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1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03040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050409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01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03040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050409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E5747A"/>
    <w:multiLevelType w:val="hybridMultilevel"/>
    <w:tmpl w:val="FF7A946E"/>
    <w:lvl w:ilvl="0" w:tplc="B92E8786">
      <w:start w:val="1"/>
      <w:numFmt w:val="decimal"/>
      <w:lvlText w:val="%1."/>
      <w:lvlJc w:val="left"/>
      <w:pPr>
        <w:tabs>
          <w:tab w:val="num" w:pos="1259"/>
        </w:tabs>
        <w:ind w:left="1259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979"/>
        </w:tabs>
        <w:ind w:left="1979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699"/>
        </w:tabs>
        <w:ind w:left="2699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419"/>
        </w:tabs>
        <w:ind w:left="3419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4139"/>
        </w:tabs>
        <w:ind w:left="4139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859"/>
        </w:tabs>
        <w:ind w:left="4859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579"/>
        </w:tabs>
        <w:ind w:left="5579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299"/>
        </w:tabs>
        <w:ind w:left="6299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7019"/>
        </w:tabs>
        <w:ind w:left="7019" w:hanging="180"/>
      </w:pPr>
    </w:lvl>
  </w:abstractNum>
  <w:abstractNum w:abstractNumId="13" w15:restartNumberingAfterBreak="0">
    <w:nsid w:val="62B63DE5"/>
    <w:multiLevelType w:val="hybridMultilevel"/>
    <w:tmpl w:val="5CD61334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31442AC"/>
    <w:multiLevelType w:val="hybridMultilevel"/>
    <w:tmpl w:val="0004DA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7F47B8"/>
    <w:multiLevelType w:val="hybridMultilevel"/>
    <w:tmpl w:val="8256BB40"/>
    <w:lvl w:ilvl="0" w:tplc="BF942826">
      <w:numFmt w:val="bullet"/>
      <w:lvlText w:val="-"/>
      <w:lvlJc w:val="left"/>
      <w:pPr>
        <w:ind w:left="5039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7199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7919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8639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9359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10079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10799" w:hanging="360"/>
      </w:pPr>
      <w:rPr>
        <w:rFonts w:ascii="Wingdings" w:hAnsi="Wingdings" w:hint="default"/>
      </w:rPr>
    </w:lvl>
  </w:abstractNum>
  <w:abstractNum w:abstractNumId="16" w15:restartNumberingAfterBreak="0">
    <w:nsid w:val="6AD775C6"/>
    <w:multiLevelType w:val="hybridMultilevel"/>
    <w:tmpl w:val="33022CD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C634EE1"/>
    <w:multiLevelType w:val="hybridMultilevel"/>
    <w:tmpl w:val="B50AB7C0"/>
    <w:lvl w:ilvl="0" w:tplc="EB6C3B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F038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428FF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55489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04A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30A24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B685A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224D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D70A5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0CA57E2"/>
    <w:multiLevelType w:val="hybridMultilevel"/>
    <w:tmpl w:val="7F8A34EE"/>
    <w:lvl w:ilvl="0" w:tplc="5B322A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183A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EC0BF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97695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7051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5A00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F8EE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7A2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A21B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351C6E"/>
    <w:multiLevelType w:val="hybridMultilevel"/>
    <w:tmpl w:val="A6E06E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B711C"/>
    <w:multiLevelType w:val="hybridMultilevel"/>
    <w:tmpl w:val="02BAEB7E"/>
    <w:lvl w:ilvl="0" w:tplc="307C87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E5295C4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9AE65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73201AE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8E6BEF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83AA912A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A376585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F64B8C0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3DF69A20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6C2522E"/>
    <w:multiLevelType w:val="hybridMultilevel"/>
    <w:tmpl w:val="C6006624"/>
    <w:lvl w:ilvl="0" w:tplc="A8F2CD04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2" w15:restartNumberingAfterBreak="0">
    <w:nsid w:val="7F9A18C1"/>
    <w:multiLevelType w:val="singleLevel"/>
    <w:tmpl w:val="0408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F9C5BC4"/>
    <w:multiLevelType w:val="hybridMultilevel"/>
    <w:tmpl w:val="9D2043BA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94752248">
    <w:abstractNumId w:val="22"/>
  </w:num>
  <w:num w:numId="2" w16cid:durableId="648676808">
    <w:abstractNumId w:val="18"/>
  </w:num>
  <w:num w:numId="3" w16cid:durableId="1410342514">
    <w:abstractNumId w:val="2"/>
  </w:num>
  <w:num w:numId="4" w16cid:durableId="1397167998">
    <w:abstractNumId w:val="17"/>
  </w:num>
  <w:num w:numId="5" w16cid:durableId="1971592316">
    <w:abstractNumId w:val="20"/>
  </w:num>
  <w:num w:numId="6" w16cid:durableId="827327795">
    <w:abstractNumId w:val="3"/>
  </w:num>
  <w:num w:numId="7" w16cid:durableId="957027513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 w16cid:durableId="1658536391">
    <w:abstractNumId w:val="19"/>
  </w:num>
  <w:num w:numId="9" w16cid:durableId="2140296262">
    <w:abstractNumId w:val="4"/>
  </w:num>
  <w:num w:numId="10" w16cid:durableId="1118137526">
    <w:abstractNumId w:val="14"/>
  </w:num>
  <w:num w:numId="11" w16cid:durableId="1272936283">
    <w:abstractNumId w:val="6"/>
  </w:num>
  <w:num w:numId="12" w16cid:durableId="296035822">
    <w:abstractNumId w:val="12"/>
  </w:num>
  <w:num w:numId="13" w16cid:durableId="394397598">
    <w:abstractNumId w:val="1"/>
  </w:num>
  <w:num w:numId="14" w16cid:durableId="1100643771">
    <w:abstractNumId w:val="10"/>
  </w:num>
  <w:num w:numId="15" w16cid:durableId="772634347">
    <w:abstractNumId w:val="21"/>
  </w:num>
  <w:num w:numId="16" w16cid:durableId="327832531">
    <w:abstractNumId w:val="7"/>
  </w:num>
  <w:num w:numId="17" w16cid:durableId="428703149">
    <w:abstractNumId w:val="13"/>
  </w:num>
  <w:num w:numId="18" w16cid:durableId="1256552528">
    <w:abstractNumId w:val="23"/>
  </w:num>
  <w:num w:numId="19" w16cid:durableId="42284366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24867499">
    <w:abstractNumId w:val="8"/>
  </w:num>
  <w:num w:numId="21" w16cid:durableId="1778284520">
    <w:abstractNumId w:val="9"/>
  </w:num>
  <w:num w:numId="22" w16cid:durableId="812408376">
    <w:abstractNumId w:val="16"/>
  </w:num>
  <w:num w:numId="23" w16cid:durableId="2003389606">
    <w:abstractNumId w:val="5"/>
  </w:num>
  <w:num w:numId="24" w16cid:durableId="10435582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sDQ1MzO3MDMyMTFR0lEKTi0uzszPAykwqgUAx3OIsSwAAAA="/>
  </w:docVars>
  <w:rsids>
    <w:rsidRoot w:val="00E37C9D"/>
    <w:rsid w:val="000577C1"/>
    <w:rsid w:val="00067469"/>
    <w:rsid w:val="000B5F3F"/>
    <w:rsid w:val="000D2944"/>
    <w:rsid w:val="000E148E"/>
    <w:rsid w:val="000E3CC0"/>
    <w:rsid w:val="0010165C"/>
    <w:rsid w:val="00126CE5"/>
    <w:rsid w:val="00135DCC"/>
    <w:rsid w:val="001505CF"/>
    <w:rsid w:val="00154161"/>
    <w:rsid w:val="001624B1"/>
    <w:rsid w:val="0016436D"/>
    <w:rsid w:val="00184514"/>
    <w:rsid w:val="001932F6"/>
    <w:rsid w:val="00195FC4"/>
    <w:rsid w:val="001A3C66"/>
    <w:rsid w:val="001B3540"/>
    <w:rsid w:val="001C45DB"/>
    <w:rsid w:val="001D6CF3"/>
    <w:rsid w:val="002351FA"/>
    <w:rsid w:val="00236256"/>
    <w:rsid w:val="002537D2"/>
    <w:rsid w:val="00273A66"/>
    <w:rsid w:val="002A5B86"/>
    <w:rsid w:val="002B7472"/>
    <w:rsid w:val="002D0E64"/>
    <w:rsid w:val="002E2951"/>
    <w:rsid w:val="00305D3F"/>
    <w:rsid w:val="00315C4C"/>
    <w:rsid w:val="00381FB0"/>
    <w:rsid w:val="0038405B"/>
    <w:rsid w:val="00390197"/>
    <w:rsid w:val="00395FE4"/>
    <w:rsid w:val="003A1A56"/>
    <w:rsid w:val="003A2621"/>
    <w:rsid w:val="003B1D8C"/>
    <w:rsid w:val="003C70B9"/>
    <w:rsid w:val="003F0E34"/>
    <w:rsid w:val="004622A9"/>
    <w:rsid w:val="004630F7"/>
    <w:rsid w:val="004863CC"/>
    <w:rsid w:val="004B1C03"/>
    <w:rsid w:val="004D58D7"/>
    <w:rsid w:val="004E0240"/>
    <w:rsid w:val="004F2933"/>
    <w:rsid w:val="004F7736"/>
    <w:rsid w:val="00583D82"/>
    <w:rsid w:val="005856EB"/>
    <w:rsid w:val="005A241E"/>
    <w:rsid w:val="005A3782"/>
    <w:rsid w:val="005A4B49"/>
    <w:rsid w:val="005C6D16"/>
    <w:rsid w:val="005F04D9"/>
    <w:rsid w:val="0061766C"/>
    <w:rsid w:val="006203A1"/>
    <w:rsid w:val="00631C27"/>
    <w:rsid w:val="00635EB4"/>
    <w:rsid w:val="00636E88"/>
    <w:rsid w:val="00683E5B"/>
    <w:rsid w:val="006A28EA"/>
    <w:rsid w:val="006B3B45"/>
    <w:rsid w:val="006B548E"/>
    <w:rsid w:val="006C71F6"/>
    <w:rsid w:val="006D014E"/>
    <w:rsid w:val="006E29C6"/>
    <w:rsid w:val="006E424D"/>
    <w:rsid w:val="006E5827"/>
    <w:rsid w:val="006F5ABF"/>
    <w:rsid w:val="00711EF6"/>
    <w:rsid w:val="00733031"/>
    <w:rsid w:val="00737484"/>
    <w:rsid w:val="00737675"/>
    <w:rsid w:val="00744A8E"/>
    <w:rsid w:val="00776D92"/>
    <w:rsid w:val="0079651B"/>
    <w:rsid w:val="00796AF8"/>
    <w:rsid w:val="007C0FE6"/>
    <w:rsid w:val="00822ADB"/>
    <w:rsid w:val="00834F94"/>
    <w:rsid w:val="00851DEF"/>
    <w:rsid w:val="008626EE"/>
    <w:rsid w:val="00871CCB"/>
    <w:rsid w:val="008B66CD"/>
    <w:rsid w:val="008E5382"/>
    <w:rsid w:val="008F02BB"/>
    <w:rsid w:val="008F745A"/>
    <w:rsid w:val="00912AAA"/>
    <w:rsid w:val="00913811"/>
    <w:rsid w:val="009256BE"/>
    <w:rsid w:val="009417CA"/>
    <w:rsid w:val="00964F50"/>
    <w:rsid w:val="00972F41"/>
    <w:rsid w:val="0097579F"/>
    <w:rsid w:val="00982D88"/>
    <w:rsid w:val="00986BF8"/>
    <w:rsid w:val="0099627D"/>
    <w:rsid w:val="009A25E3"/>
    <w:rsid w:val="009D28B2"/>
    <w:rsid w:val="00A05025"/>
    <w:rsid w:val="00A11A87"/>
    <w:rsid w:val="00A1623E"/>
    <w:rsid w:val="00A50963"/>
    <w:rsid w:val="00A71E39"/>
    <w:rsid w:val="00A72911"/>
    <w:rsid w:val="00A73614"/>
    <w:rsid w:val="00A80FAD"/>
    <w:rsid w:val="00A862D8"/>
    <w:rsid w:val="00A872D4"/>
    <w:rsid w:val="00A92A38"/>
    <w:rsid w:val="00AA50AC"/>
    <w:rsid w:val="00AD5485"/>
    <w:rsid w:val="00AD74F8"/>
    <w:rsid w:val="00AE3B3E"/>
    <w:rsid w:val="00AF3911"/>
    <w:rsid w:val="00B26171"/>
    <w:rsid w:val="00B356ED"/>
    <w:rsid w:val="00B3693B"/>
    <w:rsid w:val="00B43040"/>
    <w:rsid w:val="00B55CC8"/>
    <w:rsid w:val="00B7780B"/>
    <w:rsid w:val="00BE3EF8"/>
    <w:rsid w:val="00BF2AA7"/>
    <w:rsid w:val="00C17261"/>
    <w:rsid w:val="00C36FDD"/>
    <w:rsid w:val="00C43B6D"/>
    <w:rsid w:val="00C62B8A"/>
    <w:rsid w:val="00CA0C84"/>
    <w:rsid w:val="00CA5555"/>
    <w:rsid w:val="00CB0BE2"/>
    <w:rsid w:val="00CC1C96"/>
    <w:rsid w:val="00CC2878"/>
    <w:rsid w:val="00CC2930"/>
    <w:rsid w:val="00CC4121"/>
    <w:rsid w:val="00CF53BD"/>
    <w:rsid w:val="00D12EB2"/>
    <w:rsid w:val="00D13298"/>
    <w:rsid w:val="00D30F24"/>
    <w:rsid w:val="00D50652"/>
    <w:rsid w:val="00D62A30"/>
    <w:rsid w:val="00D639FD"/>
    <w:rsid w:val="00D85916"/>
    <w:rsid w:val="00D920FF"/>
    <w:rsid w:val="00DA2E7B"/>
    <w:rsid w:val="00DB7AD1"/>
    <w:rsid w:val="00DC252D"/>
    <w:rsid w:val="00DE70A2"/>
    <w:rsid w:val="00DF77AC"/>
    <w:rsid w:val="00E17D9E"/>
    <w:rsid w:val="00E37C9D"/>
    <w:rsid w:val="00E542DC"/>
    <w:rsid w:val="00E55694"/>
    <w:rsid w:val="00E567FA"/>
    <w:rsid w:val="00E62D3E"/>
    <w:rsid w:val="00E74A42"/>
    <w:rsid w:val="00EC03D5"/>
    <w:rsid w:val="00EC682E"/>
    <w:rsid w:val="00ED234B"/>
    <w:rsid w:val="00F15046"/>
    <w:rsid w:val="00F211F5"/>
    <w:rsid w:val="00F24DAE"/>
    <w:rsid w:val="00F32EAF"/>
    <w:rsid w:val="00F44F49"/>
    <w:rsid w:val="00F91506"/>
    <w:rsid w:val="00FA182C"/>
    <w:rsid w:val="00FB1010"/>
    <w:rsid w:val="00FB7129"/>
    <w:rsid w:val="00FC71FB"/>
    <w:rsid w:val="00FD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4A35FA"/>
  <w15:docId w15:val="{709557D7-29C8-4080-9064-7FCF5DD99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5046"/>
    <w:rPr>
      <w:rFonts w:ascii="Arial" w:hAnsi="Arial"/>
      <w:sz w:val="24"/>
      <w:lang w:val="en-GB"/>
    </w:rPr>
  </w:style>
  <w:style w:type="paragraph" w:styleId="1">
    <w:name w:val="heading 1"/>
    <w:basedOn w:val="a"/>
    <w:next w:val="a"/>
    <w:qFormat/>
    <w:rsid w:val="00F15046"/>
    <w:pPr>
      <w:keepNext/>
      <w:jc w:val="center"/>
      <w:outlineLvl w:val="0"/>
    </w:pPr>
    <w:rPr>
      <w:rFonts w:ascii="Times New Roman" w:hAnsi="Times New Roman"/>
      <w:b/>
      <w:lang w:val="el-GR"/>
    </w:rPr>
  </w:style>
  <w:style w:type="paragraph" w:styleId="2">
    <w:name w:val="heading 2"/>
    <w:basedOn w:val="a"/>
    <w:next w:val="a"/>
    <w:qFormat/>
    <w:rsid w:val="00F15046"/>
    <w:pPr>
      <w:keepNext/>
      <w:jc w:val="center"/>
      <w:outlineLvl w:val="1"/>
    </w:pPr>
    <w:rPr>
      <w:rFonts w:ascii="Times New Roman" w:hAnsi="Times New Roman"/>
      <w:b/>
      <w:u w:val="single"/>
    </w:rPr>
  </w:style>
  <w:style w:type="paragraph" w:styleId="3">
    <w:name w:val="heading 3"/>
    <w:basedOn w:val="a"/>
    <w:next w:val="a"/>
    <w:qFormat/>
    <w:rsid w:val="00F15046"/>
    <w:pPr>
      <w:keepNext/>
      <w:outlineLvl w:val="2"/>
    </w:pPr>
    <w:rPr>
      <w:rFonts w:ascii="Times New Roman" w:hAnsi="Times New Roman"/>
      <w:u w:val="single"/>
      <w:lang w:val="el-GR"/>
    </w:rPr>
  </w:style>
  <w:style w:type="paragraph" w:styleId="4">
    <w:name w:val="heading 4"/>
    <w:basedOn w:val="a"/>
    <w:next w:val="a"/>
    <w:qFormat/>
    <w:rsid w:val="00F15046"/>
    <w:pPr>
      <w:keepNext/>
      <w:spacing w:line="360" w:lineRule="auto"/>
      <w:jc w:val="both"/>
      <w:outlineLvl w:val="3"/>
    </w:pPr>
    <w:rPr>
      <w:rFonts w:ascii="Times New Roman" w:hAnsi="Times New Roman"/>
      <w:b/>
      <w:bCs/>
      <w:lang w:val="el-GR"/>
    </w:rPr>
  </w:style>
  <w:style w:type="paragraph" w:styleId="6">
    <w:name w:val="heading 6"/>
    <w:basedOn w:val="a"/>
    <w:next w:val="a"/>
    <w:qFormat/>
    <w:rsid w:val="00F15046"/>
    <w:pPr>
      <w:suppressAutoHyphens/>
      <w:spacing w:before="240" w:after="60"/>
      <w:outlineLvl w:val="5"/>
    </w:pPr>
    <w:rPr>
      <w:rFonts w:ascii="Times New Roman" w:hAnsi="Times New Roman"/>
      <w:b/>
      <w:bCs/>
      <w:sz w:val="22"/>
      <w:szCs w:val="22"/>
      <w:lang w:val="el-GR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F15046"/>
    <w:pPr>
      <w:spacing w:line="360" w:lineRule="auto"/>
      <w:jc w:val="both"/>
    </w:pPr>
    <w:rPr>
      <w:rFonts w:ascii="Times New Roman" w:hAnsi="Times New Roman"/>
      <w:b/>
      <w:lang w:val="el-GR"/>
    </w:rPr>
  </w:style>
  <w:style w:type="paragraph" w:styleId="20">
    <w:name w:val="Body Text 2"/>
    <w:basedOn w:val="a"/>
    <w:rsid w:val="00F15046"/>
    <w:pPr>
      <w:spacing w:line="360" w:lineRule="auto"/>
      <w:jc w:val="both"/>
    </w:pPr>
    <w:rPr>
      <w:rFonts w:ascii="Times New Roman" w:hAnsi="Times New Roman"/>
      <w:lang w:val="el-GR"/>
    </w:rPr>
  </w:style>
  <w:style w:type="paragraph" w:styleId="Web">
    <w:name w:val="Normal (Web)"/>
    <w:basedOn w:val="a"/>
    <w:rsid w:val="00F15046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  <w:lang w:eastAsia="en-US"/>
    </w:rPr>
  </w:style>
  <w:style w:type="paragraph" w:styleId="21">
    <w:name w:val="Body Text Indent 2"/>
    <w:basedOn w:val="a"/>
    <w:rsid w:val="00F15046"/>
    <w:pPr>
      <w:spacing w:before="120" w:after="120" w:line="360" w:lineRule="auto"/>
      <w:ind w:firstLine="539"/>
      <w:jc w:val="both"/>
    </w:pPr>
    <w:rPr>
      <w:rFonts w:ascii="Times New Roman" w:hAnsi="Times New Roman"/>
      <w:sz w:val="28"/>
      <w:szCs w:val="28"/>
      <w:lang w:val="el-GR"/>
    </w:rPr>
  </w:style>
  <w:style w:type="paragraph" w:styleId="a4">
    <w:name w:val="Title"/>
    <w:basedOn w:val="a"/>
    <w:qFormat/>
    <w:rsid w:val="00F15046"/>
    <w:pPr>
      <w:spacing w:before="120" w:after="120" w:line="360" w:lineRule="auto"/>
      <w:ind w:firstLine="539"/>
      <w:jc w:val="center"/>
    </w:pPr>
    <w:rPr>
      <w:rFonts w:ascii="Times New Roman" w:hAnsi="Times New Roman"/>
      <w:sz w:val="28"/>
      <w:szCs w:val="28"/>
      <w:lang w:val="el-GR"/>
    </w:rPr>
  </w:style>
  <w:style w:type="paragraph" w:styleId="a5">
    <w:name w:val="Document Map"/>
    <w:basedOn w:val="a"/>
    <w:semiHidden/>
    <w:rsid w:val="00E37C9D"/>
    <w:pPr>
      <w:shd w:val="clear" w:color="auto" w:fill="000080"/>
    </w:pPr>
    <w:rPr>
      <w:rFonts w:ascii="Tahoma" w:hAnsi="Tahoma" w:cs="Tahoma"/>
      <w:sz w:val="20"/>
    </w:rPr>
  </w:style>
  <w:style w:type="paragraph" w:styleId="a6">
    <w:name w:val="Balloon Text"/>
    <w:basedOn w:val="a"/>
    <w:semiHidden/>
    <w:rsid w:val="00E37C9D"/>
    <w:rPr>
      <w:rFonts w:ascii="Tahoma" w:hAnsi="Tahoma" w:cs="Tahoma"/>
      <w:sz w:val="16"/>
      <w:szCs w:val="16"/>
    </w:rPr>
  </w:style>
  <w:style w:type="character" w:styleId="-">
    <w:name w:val="Hyperlink"/>
    <w:rsid w:val="00C74E61"/>
    <w:rPr>
      <w:color w:val="0000FF"/>
      <w:u w:val="single"/>
    </w:rPr>
  </w:style>
  <w:style w:type="paragraph" w:styleId="a7">
    <w:name w:val="header"/>
    <w:basedOn w:val="a"/>
    <w:link w:val="Char"/>
    <w:uiPriority w:val="99"/>
    <w:unhideWhenUsed/>
    <w:rsid w:val="006D014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7"/>
    <w:uiPriority w:val="99"/>
    <w:rsid w:val="006D014E"/>
    <w:rPr>
      <w:rFonts w:ascii="Arial" w:hAnsi="Arial"/>
      <w:sz w:val="24"/>
      <w:lang w:val="en-GB"/>
    </w:rPr>
  </w:style>
  <w:style w:type="paragraph" w:styleId="a8">
    <w:name w:val="footer"/>
    <w:basedOn w:val="a"/>
    <w:link w:val="Char0"/>
    <w:unhideWhenUsed/>
    <w:rsid w:val="006D014E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8"/>
    <w:rsid w:val="006D014E"/>
    <w:rPr>
      <w:rFonts w:ascii="Arial" w:hAnsi="Arial"/>
      <w:sz w:val="24"/>
      <w:lang w:val="en-GB"/>
    </w:rPr>
  </w:style>
  <w:style w:type="table" w:styleId="a9">
    <w:name w:val="Table Grid"/>
    <w:basedOn w:val="a1"/>
    <w:uiPriority w:val="39"/>
    <w:rsid w:val="006D014E"/>
    <w:rPr>
      <w:rFonts w:ascii="Calibri" w:eastAsia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8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7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0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9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msc-religioustourism.web.auth.gr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ΣΥΛΛΟΓΟΣ ΔΙΟΙΚΗΤΙΚΟΥ ΠΡΟΣΩΠΙΚΟΥ		Αθήνα 20 Οκτωβρίου 1997</vt:lpstr>
    </vt:vector>
  </TitlesOfParts>
  <Company>Microsoft</Company>
  <LinksUpToDate>false</LinksUpToDate>
  <CharactersWithSpaces>1193</CharactersWithSpaces>
  <SharedDoc>false</SharedDoc>
  <HLinks>
    <vt:vector size="6" baseType="variant">
      <vt:variant>
        <vt:i4>1966110</vt:i4>
      </vt:variant>
      <vt:variant>
        <vt:i4>0</vt:i4>
      </vt:variant>
      <vt:variant>
        <vt:i4>0</vt:i4>
      </vt:variant>
      <vt:variant>
        <vt:i4>5</vt:i4>
      </vt:variant>
      <vt:variant>
        <vt:lpwstr>http://msc-religioustourism.web.auth.g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ΣΥΛΛΟΓΟΣ ΔΙΟΙΚΗΤΙΚΟΥ ΠΡΟΣΩΠΙΚΟΥ		Αθήνα 20 Οκτωβρίου 1997</dc:title>
  <dc:subject/>
  <dc:creator>Unknown</dc:creator>
  <cp:keywords/>
  <cp:lastModifiedBy>ΡΟΔΗ ΓΕΩΡΓΙΑΔΟΥ</cp:lastModifiedBy>
  <cp:revision>2</cp:revision>
  <cp:lastPrinted>2019-10-18T08:31:00Z</cp:lastPrinted>
  <dcterms:created xsi:type="dcterms:W3CDTF">2023-01-15T20:15:00Z</dcterms:created>
  <dcterms:modified xsi:type="dcterms:W3CDTF">2023-01-15T20:15:00Z</dcterms:modified>
</cp:coreProperties>
</file>